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27FE1" w14:textId="432957DE" w:rsidR="00AF7EF7" w:rsidRPr="00AF7EF7" w:rsidRDefault="00AF7EF7" w:rsidP="0032568B">
      <w:pPr>
        <w:pStyle w:val="a3"/>
        <w:ind w:firstLine="640"/>
        <w:rPr>
          <w:b w:val="0"/>
          <w:bCs w:val="0"/>
        </w:rPr>
      </w:pPr>
      <w:r>
        <w:rPr>
          <w:rFonts w:hint="eastAsia"/>
        </w:rPr>
        <w:t>第7次上机课任务</w:t>
      </w:r>
    </w:p>
    <w:p w14:paraId="2F6C0BAE" w14:textId="209839BE" w:rsidR="00AF7EF7" w:rsidRDefault="00AF7EF7" w:rsidP="00AF7EF7">
      <w:pPr>
        <w:ind w:firstLine="420"/>
        <w:rPr>
          <w:i/>
          <w:iCs/>
        </w:rPr>
      </w:pPr>
      <w:r>
        <w:rPr>
          <w:rFonts w:hint="eastAsia"/>
        </w:rPr>
        <w:t>颠覆性指一项工作</w:t>
      </w:r>
      <w:r w:rsidR="0032568B">
        <w:rPr>
          <w:rFonts w:hint="eastAsia"/>
        </w:rPr>
        <w:t>对前人工作的颠覆</w:t>
      </w:r>
      <w:r>
        <w:rPr>
          <w:rFonts w:hint="eastAsia"/>
        </w:rPr>
        <w:t>程度，通常用颠覆性指数（D</w:t>
      </w:r>
      <w:r w:rsidRPr="00AF7EF7">
        <w:t>isruption</w:t>
      </w:r>
      <w:r>
        <w:t xml:space="preserve"> I</w:t>
      </w:r>
      <w:r>
        <w:rPr>
          <w:rFonts w:hint="eastAsia"/>
        </w:rPr>
        <w:t>n</w:t>
      </w:r>
      <w:r>
        <w:t>dex）</w:t>
      </w:r>
      <w:r>
        <w:rPr>
          <w:rFonts w:hint="eastAsia"/>
        </w:rPr>
        <w:t>来衡量。极端情况，当一篇极具颠覆性</w:t>
      </w:r>
      <w:r>
        <w:t>(D=1)</w:t>
      </w:r>
      <w:r>
        <w:rPr>
          <w:rFonts w:hint="eastAsia"/>
        </w:rPr>
        <w:t>的研究G</w:t>
      </w:r>
      <w:r w:rsidR="00366413">
        <w:rPr>
          <w:rFonts w:hint="eastAsia"/>
        </w:rPr>
        <w:t>（称为焦点文献）</w:t>
      </w:r>
      <w:r>
        <w:rPr>
          <w:rFonts w:hint="eastAsia"/>
        </w:rPr>
        <w:t>发表后，后续的研究只引用G而不再引用G的参考文献。</w:t>
      </w:r>
      <w:r w:rsidR="00366413">
        <w:rPr>
          <w:rFonts w:hint="eastAsia"/>
        </w:rPr>
        <w:t>颠覆性指数的计算公式请见式 (1</w:t>
      </w:r>
      <w:r w:rsidR="00366413">
        <w:t xml:space="preserve">) </w:t>
      </w:r>
      <w:r w:rsidR="00366413">
        <w:rPr>
          <w:rFonts w:hint="eastAsia"/>
        </w:rPr>
        <w:t>，其中N</w:t>
      </w:r>
      <w:r w:rsidR="00366413" w:rsidRPr="0032568B">
        <w:rPr>
          <w:rFonts w:hint="eastAsia"/>
          <w:vertAlign w:val="subscript"/>
        </w:rPr>
        <w:t>i</w:t>
      </w:r>
      <w:r w:rsidR="00366413">
        <w:rPr>
          <w:rFonts w:hint="eastAsia"/>
        </w:rPr>
        <w:t>表示只引用</w:t>
      </w:r>
      <w:r w:rsidR="005E3CCB">
        <w:rPr>
          <w:rFonts w:hint="eastAsia"/>
        </w:rPr>
        <w:t>焦点文献的引文数量，N</w:t>
      </w:r>
      <w:r w:rsidR="005E3CCB" w:rsidRPr="0032568B">
        <w:rPr>
          <w:rFonts w:hint="eastAsia"/>
          <w:vertAlign w:val="subscript"/>
        </w:rPr>
        <w:t>j</w:t>
      </w:r>
      <w:r w:rsidR="005E3CCB">
        <w:rPr>
          <w:rFonts w:hint="eastAsia"/>
        </w:rPr>
        <w:t>表示既引用焦点文献又引用焦点文献参考文献的引文数量，</w:t>
      </w:r>
      <w:r w:rsidR="0032568B">
        <w:rPr>
          <w:rFonts w:hint="eastAsia"/>
        </w:rPr>
        <w:t>N</w:t>
      </w:r>
      <w:r w:rsidR="005E3CCB" w:rsidRPr="0032568B">
        <w:rPr>
          <w:rFonts w:hint="eastAsia"/>
          <w:vertAlign w:val="subscript"/>
        </w:rPr>
        <w:t>k</w:t>
      </w:r>
      <w:r w:rsidR="005E3CCB">
        <w:rPr>
          <w:rFonts w:hint="eastAsia"/>
        </w:rPr>
        <w:t>表示只引用焦点文献参考文献的引用数量。</w:t>
      </w:r>
      <w:r w:rsidR="00CE5FC3">
        <w:rPr>
          <w:rFonts w:hint="eastAsia"/>
        </w:rPr>
        <w:t>D值大于0表示论文更具颠覆性，D值小于0表示论文更具延续性。</w:t>
      </w:r>
      <w:r w:rsidR="005E3CCB">
        <w:rPr>
          <w:rFonts w:hint="eastAsia"/>
        </w:rPr>
        <w:t>关于</w:t>
      </w:r>
      <w:r w:rsidR="005E3CCB">
        <w:t>D</w:t>
      </w:r>
      <w:r w:rsidR="005E3CCB">
        <w:rPr>
          <w:rFonts w:hint="eastAsia"/>
        </w:rPr>
        <w:t>值的详细信息请参见论文</w:t>
      </w:r>
      <w:r w:rsidR="005E3CCB" w:rsidRPr="005E3CCB">
        <w:rPr>
          <w:i/>
          <w:iCs/>
        </w:rPr>
        <w:t>Large teams develop and small teams disrupt science and technology</w:t>
      </w:r>
    </w:p>
    <w:p w14:paraId="023C3110" w14:textId="77777777" w:rsidR="0032568B" w:rsidRDefault="0032568B" w:rsidP="00AF7EF7">
      <w:pPr>
        <w:ind w:firstLine="420"/>
      </w:pPr>
      <w:r>
        <w:rPr>
          <w:rFonts w:hint="eastAsia"/>
        </w:rPr>
        <w:t>尽管D指数可以很好的评估研究的颠覆性，但是D指数目前还存在一下缺陷</w:t>
      </w:r>
    </w:p>
    <w:p w14:paraId="7AABFD1C" w14:textId="3A4A67A2" w:rsidR="0032568B" w:rsidRDefault="0032568B" w:rsidP="00AF7EF7">
      <w:pPr>
        <w:ind w:firstLine="420"/>
      </w:pPr>
      <w:r>
        <w:rPr>
          <w:rFonts w:hint="eastAsia"/>
        </w:rPr>
        <w:t>（1）D值具有时间依赖性，一篇论文的D值可能随发表时间改变，例如发表初期一项研究的D值小于0，随着时间的推移，D值大于0，即在发表后的不同时间评价同一项研究的颠覆性可能得到不同的结果；</w:t>
      </w:r>
    </w:p>
    <w:p w14:paraId="1CDE947D" w14:textId="2214482B" w:rsidR="0032568B" w:rsidRDefault="0032568B" w:rsidP="00AF7EF7">
      <w:pPr>
        <w:ind w:firstLine="420"/>
      </w:pPr>
      <w:r>
        <w:rPr>
          <w:rFonts w:hint="eastAsia"/>
        </w:rPr>
        <w:t>（2）D值计算难度较大，不仅需要识别目标文献的施引文献，而且需要识别目标文献参考文献的施引文献；</w:t>
      </w:r>
    </w:p>
    <w:p w14:paraId="37A22553" w14:textId="353FDF31" w:rsidR="0032568B" w:rsidRDefault="0032568B" w:rsidP="00AF7EF7">
      <w:pPr>
        <w:ind w:firstLine="420"/>
      </w:pPr>
      <w:r>
        <w:rPr>
          <w:rFonts w:hint="eastAsia"/>
        </w:rPr>
        <w:t>（3）D值基于引文的指标，与引文具有很强的相关性；</w:t>
      </w:r>
    </w:p>
    <w:p w14:paraId="45BB8AD1" w14:textId="4753D738" w:rsidR="0032568B" w:rsidRPr="0032568B" w:rsidRDefault="0032568B" w:rsidP="00AF7EF7">
      <w:pPr>
        <w:ind w:firstLine="420"/>
      </w:pPr>
      <w:r>
        <w:rPr>
          <w:rFonts w:hint="eastAsia"/>
        </w:rPr>
        <w:t>（4）D值受参考文献数量的影响，当目标文献引用的参考文献的数量很少时，D值会很大，而目标文献引用的参考文献的数量很多时，D值会很小；此外，</w:t>
      </w:r>
      <w:r>
        <w:t>D</w:t>
      </w:r>
      <w:r>
        <w:rPr>
          <w:rFonts w:hint="eastAsia"/>
        </w:rPr>
        <w:t>值与目标文献的参考文献的发表时间有关，如果目标文献参考文献中经典文献比例很高，那么式1中的N</w:t>
      </w:r>
      <w:r w:rsidRPr="0032568B">
        <w:rPr>
          <w:rFonts w:hint="eastAsia"/>
          <w:vertAlign w:val="subscript"/>
        </w:rPr>
        <w:t>k</w:t>
      </w:r>
      <w:r>
        <w:rPr>
          <w:vertAlign w:val="subscript"/>
        </w:rPr>
        <w:t xml:space="preserve"> </w:t>
      </w:r>
      <w:r>
        <w:rPr>
          <w:rFonts w:hint="eastAsia"/>
        </w:rPr>
        <w:t>会很大，会影响目标文献的D</w:t>
      </w:r>
    </w:p>
    <w:p w14:paraId="3DE1D268" w14:textId="390C3CD8" w:rsidR="00AF7EF7" w:rsidRDefault="00AF7EF7" w:rsidP="00AF7EF7">
      <w:pPr>
        <w:ind w:firstLine="420"/>
        <w:jc w:val="center"/>
      </w:pPr>
      <w:r w:rsidRPr="00AF7EF7">
        <w:rPr>
          <w:noProof/>
        </w:rPr>
        <w:drawing>
          <wp:inline distT="0" distB="0" distL="0" distR="0" wp14:anchorId="697CBA1C" wp14:editId="70FCC3EC">
            <wp:extent cx="3714941" cy="125736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714941" cy="1257365"/>
                    </a:xfrm>
                    <a:prstGeom prst="rect">
                      <a:avLst/>
                    </a:prstGeom>
                  </pic:spPr>
                </pic:pic>
              </a:graphicData>
            </a:graphic>
          </wp:inline>
        </w:drawing>
      </w:r>
    </w:p>
    <w:p w14:paraId="25870116" w14:textId="52E4AE78" w:rsidR="005E3CCB" w:rsidRDefault="005E3CCB" w:rsidP="00AF7EF7">
      <w:pPr>
        <w:ind w:firstLine="420"/>
        <w:jc w:val="center"/>
      </w:pPr>
      <w:r>
        <w:rPr>
          <w:rFonts w:hint="eastAsia"/>
        </w:rPr>
        <w:t>图1</w:t>
      </w:r>
      <w:r>
        <w:t xml:space="preserve"> </w:t>
      </w:r>
      <w:r>
        <w:rPr>
          <w:rFonts w:hint="eastAsia"/>
        </w:rPr>
        <w:t>D值计算示意图</w:t>
      </w:r>
    </w:p>
    <w:p w14:paraId="6100BC44" w14:textId="0BD52504" w:rsidR="00366413" w:rsidRDefault="00366413" w:rsidP="00AF7EF7">
      <w:pPr>
        <w:ind w:firstLine="480"/>
        <w:jc w:val="center"/>
      </w:pPr>
      <m:oMath>
        <m:r>
          <w:rPr>
            <w:rFonts w:ascii="Cambria Math" w:hAnsi="Cambria Math" w:cs="Times New Roman"/>
            <w:sz w:val="24"/>
            <w:szCs w:val="24"/>
          </w:rPr>
          <m:t>Disruption Index=</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k</m:t>
                </m:r>
              </m:sub>
            </m:sSub>
          </m:den>
        </m:f>
      </m:oMath>
      <w:r>
        <w:rPr>
          <w:rFonts w:hint="eastAsia"/>
          <w:sz w:val="24"/>
          <w:szCs w:val="24"/>
        </w:rPr>
        <w:t xml:space="preserve"> </w:t>
      </w:r>
      <w:r>
        <w:rPr>
          <w:sz w:val="24"/>
          <w:szCs w:val="24"/>
        </w:rPr>
        <w:t>(1)</w:t>
      </w:r>
    </w:p>
    <w:p w14:paraId="2FF5420F" w14:textId="518F448F" w:rsidR="00366413" w:rsidRDefault="00366413" w:rsidP="0032568B">
      <w:pPr>
        <w:ind w:firstLine="420"/>
      </w:pPr>
      <w:r>
        <w:rPr>
          <w:rFonts w:hint="eastAsia"/>
        </w:rPr>
        <w:t>数据：cit</w:t>
      </w:r>
      <w:r>
        <w:t>ation relationship.csv</w:t>
      </w:r>
      <w:r>
        <w:rPr>
          <w:rFonts w:hint="eastAsia"/>
        </w:rPr>
        <w:t>中提供了A</w:t>
      </w:r>
      <w:r>
        <w:t>PS</w:t>
      </w:r>
      <w:r>
        <w:rPr>
          <w:rFonts w:hint="eastAsia"/>
        </w:rPr>
        <w:t>收录的19种期刊的引用关系，其中c</w:t>
      </w:r>
      <w:r>
        <w:t>ited</w:t>
      </w:r>
      <w:r w:rsidR="005E3CCB">
        <w:t xml:space="preserve"> </w:t>
      </w:r>
      <w:r>
        <w:t>id</w:t>
      </w:r>
      <w:r>
        <w:rPr>
          <w:rFonts w:hint="eastAsia"/>
        </w:rPr>
        <w:t>表示被引文献编号，ci</w:t>
      </w:r>
      <w:r>
        <w:t>ting id</w:t>
      </w:r>
      <w:r>
        <w:rPr>
          <w:rFonts w:hint="eastAsia"/>
        </w:rPr>
        <w:t>表示施引文献编号，另一个文件中提供了19种期刊发表的所有论文的题录数据。</w:t>
      </w:r>
    </w:p>
    <w:p w14:paraId="0045F1FA" w14:textId="7E45886C" w:rsidR="0032568B" w:rsidRDefault="0032568B" w:rsidP="0032568B">
      <w:pPr>
        <w:ind w:firstLine="420"/>
      </w:pPr>
      <w:r>
        <w:rPr>
          <w:rFonts w:hint="eastAsia"/>
        </w:rPr>
        <w:t>实验要求：请针对上述提及的关于D指数存在的问题或者可能存在的其他问题，对</w:t>
      </w:r>
      <w:r>
        <w:t>D</w:t>
      </w:r>
      <w:r>
        <w:rPr>
          <w:rFonts w:hint="eastAsia"/>
        </w:rPr>
        <w:t>指数进行改进。请指出改进后的颠覆性指数解决了当前的哪些问题，并评估改进后的D指数和原始D指数之间的一致性。</w:t>
      </w:r>
    </w:p>
    <w:p w14:paraId="4C8F994F" w14:textId="3BF95220" w:rsidR="009C6F7D" w:rsidRDefault="009C6F7D" w:rsidP="0032568B">
      <w:pPr>
        <w:ind w:firstLine="420"/>
      </w:pPr>
    </w:p>
    <w:p w14:paraId="63F4C64C" w14:textId="77777777" w:rsidR="009C6F7D" w:rsidRDefault="009C6F7D" w:rsidP="009C6F7D">
      <w:pPr>
        <w:ind w:firstLine="420"/>
      </w:pPr>
      <w:r>
        <w:lastRenderedPageBreak/>
        <w:t>Id 表示每篇论文的编号</w:t>
      </w:r>
    </w:p>
    <w:p w14:paraId="406844A0" w14:textId="77777777" w:rsidR="009C6F7D" w:rsidRDefault="009C6F7D" w:rsidP="009C6F7D">
      <w:pPr>
        <w:ind w:firstLine="420"/>
      </w:pPr>
      <w:r>
        <w:t>Doi 表示论文的DOI</w:t>
      </w:r>
    </w:p>
    <w:p w14:paraId="7B1D80FE" w14:textId="77777777" w:rsidR="009C6F7D" w:rsidRDefault="009C6F7D" w:rsidP="009C6F7D">
      <w:pPr>
        <w:ind w:firstLine="420"/>
      </w:pPr>
      <w:r>
        <w:t>Title 表示论文标题</w:t>
      </w:r>
    </w:p>
    <w:p w14:paraId="35EA8C6E" w14:textId="77777777" w:rsidR="009C6F7D" w:rsidRDefault="009C6F7D" w:rsidP="009C6F7D">
      <w:pPr>
        <w:ind w:firstLine="420"/>
      </w:pPr>
      <w:r>
        <w:t>Journal 表示论文发表的期刊名称</w:t>
      </w:r>
    </w:p>
    <w:p w14:paraId="021A310E" w14:textId="77777777" w:rsidR="009C6F7D" w:rsidRDefault="009C6F7D" w:rsidP="009C6F7D">
      <w:pPr>
        <w:ind w:firstLine="420"/>
      </w:pPr>
      <w:r>
        <w:t>Issue表示期刊的期</w:t>
      </w:r>
    </w:p>
    <w:p w14:paraId="41D89870" w14:textId="77777777" w:rsidR="009C6F7D" w:rsidRDefault="009C6F7D" w:rsidP="009C6F7D">
      <w:pPr>
        <w:ind w:firstLine="420"/>
      </w:pPr>
      <w:r>
        <w:t>Volume表示期刊的卷</w:t>
      </w:r>
    </w:p>
    <w:p w14:paraId="2D5CDCEE" w14:textId="77777777" w:rsidR="009C6F7D" w:rsidRDefault="009C6F7D" w:rsidP="009C6F7D">
      <w:pPr>
        <w:ind w:firstLine="420"/>
      </w:pPr>
      <w:r>
        <w:t>Papestart表示论文起始页码</w:t>
      </w:r>
    </w:p>
    <w:p w14:paraId="5E945194" w14:textId="77777777" w:rsidR="009C6F7D" w:rsidRDefault="009C6F7D" w:rsidP="009C6F7D">
      <w:pPr>
        <w:ind w:firstLine="420"/>
      </w:pPr>
      <w:r>
        <w:t>Date 表示论文发表的日期</w:t>
      </w:r>
    </w:p>
    <w:p w14:paraId="7B0A80AA" w14:textId="77777777" w:rsidR="009C6F7D" w:rsidRDefault="009C6F7D" w:rsidP="009C6F7D">
      <w:pPr>
        <w:ind w:firstLine="420"/>
      </w:pPr>
      <w:r>
        <w:t>Numpages 表示论文页数</w:t>
      </w:r>
    </w:p>
    <w:p w14:paraId="5CF6FB28" w14:textId="77777777" w:rsidR="009C6F7D" w:rsidRDefault="009C6F7D" w:rsidP="009C6F7D">
      <w:pPr>
        <w:ind w:firstLine="420"/>
      </w:pPr>
      <w:r>
        <w:t>ArticleType 表示文献类型</w:t>
      </w:r>
    </w:p>
    <w:p w14:paraId="0A0E220C" w14:textId="77777777" w:rsidR="009C6F7D" w:rsidRDefault="009C6F7D" w:rsidP="009C6F7D">
      <w:pPr>
        <w:ind w:firstLine="420"/>
      </w:pPr>
      <w:r>
        <w:t>Authors 表示论文的作者</w:t>
      </w:r>
    </w:p>
    <w:p w14:paraId="5B3CEB24" w14:textId="77777777" w:rsidR="009C6F7D" w:rsidRDefault="009C6F7D" w:rsidP="009C6F7D">
      <w:pPr>
        <w:ind w:firstLine="420"/>
      </w:pPr>
      <w:r>
        <w:t>Year表示论文发表的年份</w:t>
      </w:r>
    </w:p>
    <w:p w14:paraId="4B15BA8A" w14:textId="77777777" w:rsidR="009C6F7D" w:rsidRDefault="009C6F7D" w:rsidP="009C6F7D">
      <w:pPr>
        <w:ind w:firstLine="420"/>
      </w:pPr>
      <w:r>
        <w:t>CiteN表示论文的被引次数</w:t>
      </w:r>
    </w:p>
    <w:p w14:paraId="3332095C" w14:textId="1BA220A5" w:rsidR="009C6F7D" w:rsidRPr="009C6F7D" w:rsidRDefault="009C6F7D" w:rsidP="009C6F7D">
      <w:pPr>
        <w:ind w:firstLine="420"/>
        <w:rPr>
          <w:rFonts w:hint="eastAsia"/>
        </w:rPr>
      </w:pPr>
      <w:r>
        <w:t>RefN表示论文的参考文献数量</w:t>
      </w:r>
    </w:p>
    <w:sectPr w:rsidR="009C6F7D" w:rsidRPr="009C6F7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DEHMkwsjS1MTJR0lIJTi4sz8/NACoxrATePwzAsAAAA"/>
  </w:docVars>
  <w:rsids>
    <w:rsidRoot w:val="00AF7EF7"/>
    <w:rsid w:val="0032568B"/>
    <w:rsid w:val="00366413"/>
    <w:rsid w:val="005E3CCB"/>
    <w:rsid w:val="006449A8"/>
    <w:rsid w:val="009C6F7D"/>
    <w:rsid w:val="00AF7EF7"/>
    <w:rsid w:val="00CE5FC3"/>
    <w:rsid w:val="00DD4F51"/>
    <w:rsid w:val="00E1165B"/>
    <w:rsid w:val="00FE08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0B90D"/>
  <w15:chartTrackingRefBased/>
  <w15:docId w15:val="{3ACDADEC-1E9A-4C06-A888-0B121B852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1165B"/>
    <w:pPr>
      <w:widowControl w:val="0"/>
      <w:spacing w:line="300" w:lineRule="auto"/>
      <w:ind w:firstLineChars="200" w:firstLine="20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AF7EF7"/>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AF7EF7"/>
    <w:rPr>
      <w:rFonts w:asciiTheme="majorHAnsi" w:eastAsiaTheme="majorEastAsia" w:hAnsiTheme="majorHAnsi" w:cstheme="majorBidi"/>
      <w:b/>
      <w:bCs/>
      <w:sz w:val="32"/>
      <w:szCs w:val="32"/>
    </w:rPr>
  </w:style>
  <w:style w:type="character" w:styleId="a5">
    <w:name w:val="Emphasis"/>
    <w:basedOn w:val="a0"/>
    <w:uiPriority w:val="20"/>
    <w:qFormat/>
    <w:rsid w:val="00AF7EF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1</Pages>
  <Words>172</Words>
  <Characters>983</Characters>
  <Application>Microsoft Office Word</Application>
  <DocSecurity>0</DocSecurity>
  <Lines>8</Lines>
  <Paragraphs>2</Paragraphs>
  <ScaleCrop>false</ScaleCrop>
  <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田 丹</dc:creator>
  <cp:keywords/>
  <dc:description/>
  <cp:lastModifiedBy>UP CPU</cp:lastModifiedBy>
  <cp:revision>7</cp:revision>
  <dcterms:created xsi:type="dcterms:W3CDTF">2022-12-07T16:38:00Z</dcterms:created>
  <dcterms:modified xsi:type="dcterms:W3CDTF">2022-12-08T09:35:00Z</dcterms:modified>
</cp:coreProperties>
</file>